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28983" w14:textId="76062A66" w:rsidR="00512CDD" w:rsidRPr="00031EDB" w:rsidRDefault="00512CDD" w:rsidP="00512CDD">
      <w:pPr>
        <w:pStyle w:val="Heading1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</w:rPr>
      </w:pPr>
      <w:r w:rsidRPr="00031EDB">
        <w:rPr>
          <w:rFonts w:ascii="Times New Roman" w:eastAsia="Times New Roman" w:hAnsi="Times New Roman" w:cs="Times New Roman"/>
        </w:rPr>
        <w:t>sprint 1 retrospective</w:t>
      </w:r>
    </w:p>
    <w:p w14:paraId="65958064" w14:textId="333555E1" w:rsidR="00512CDD" w:rsidRDefault="00512CDD" w:rsidP="00512CDD">
      <w:pPr>
        <w:rPr>
          <w:rFonts w:ascii="Times New Roman" w:hAnsi="Times New Roman" w:cs="Times New Roman"/>
        </w:rPr>
      </w:pPr>
    </w:p>
    <w:p w14:paraId="202C6BFC" w14:textId="633774D1" w:rsidR="00031EDB" w:rsidRDefault="00031EDB" w:rsidP="00512CDD">
      <w:pPr>
        <w:rPr>
          <w:rFonts w:ascii="Times New Roman" w:hAnsi="Times New Roman" w:cs="Times New Roman"/>
        </w:rPr>
      </w:pPr>
    </w:p>
    <w:p w14:paraId="618960B2" w14:textId="77777777" w:rsidR="00031EDB" w:rsidRPr="00031EDB" w:rsidRDefault="00031EDB" w:rsidP="00512CDD">
      <w:pPr>
        <w:rPr>
          <w:rFonts w:ascii="Times New Roman" w:hAnsi="Times New Roman" w:cs="Times New Roman"/>
        </w:rPr>
      </w:pPr>
    </w:p>
    <w:p w14:paraId="03CDFD2D" w14:textId="2FF84DEF" w:rsidR="00512CDD" w:rsidRPr="00031EDB" w:rsidRDefault="00512CDD" w:rsidP="00512CD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b/>
          <w:sz w:val="24"/>
          <w:szCs w:val="24"/>
        </w:rPr>
        <w:t xml:space="preserve">What we did well: </w:t>
      </w:r>
    </w:p>
    <w:p w14:paraId="2FA2B62B" w14:textId="0F100B9A" w:rsidR="00512CDD" w:rsidRPr="00031EDB" w:rsidRDefault="0059673C" w:rsidP="0059673C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sz w:val="24"/>
          <w:szCs w:val="24"/>
        </w:rPr>
        <w:t>Front</w:t>
      </w:r>
      <w:r w:rsidR="0013660E" w:rsidRPr="00031EDB">
        <w:rPr>
          <w:rFonts w:ascii="Times New Roman" w:eastAsia="Times New Roman" w:hAnsi="Times New Roman" w:cs="Times New Roman"/>
          <w:sz w:val="24"/>
          <w:szCs w:val="24"/>
        </w:rPr>
        <w:t>end</w:t>
      </w:r>
      <w:r w:rsidRPr="00031EDB">
        <w:rPr>
          <w:rFonts w:ascii="Times New Roman" w:eastAsia="Times New Roman" w:hAnsi="Times New Roman" w:cs="Times New Roman"/>
          <w:sz w:val="24"/>
          <w:szCs w:val="24"/>
        </w:rPr>
        <w:t xml:space="preserve"> and backend development implementation of the user stories for the sprint </w:t>
      </w:r>
    </w:p>
    <w:p w14:paraId="0CBBBC51" w14:textId="3E6CD87E" w:rsidR="0059673C" w:rsidRDefault="0059673C" w:rsidP="0059673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0BA394E" w14:textId="77777777" w:rsidR="00031EDB" w:rsidRPr="00031EDB" w:rsidRDefault="00031EDB" w:rsidP="0059673C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2CCD16C0" w14:textId="77777777" w:rsidR="00512CDD" w:rsidRPr="00031EDB" w:rsidRDefault="00512CDD" w:rsidP="00512CDD">
      <w:pPr>
        <w:rPr>
          <w:rFonts w:ascii="Times New Roman" w:eastAsia="Times New Roman" w:hAnsi="Times New Roman" w:cs="Times New Roman"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b/>
          <w:sz w:val="24"/>
          <w:szCs w:val="24"/>
        </w:rPr>
        <w:t xml:space="preserve">What went wrong </w:t>
      </w:r>
    </w:p>
    <w:p w14:paraId="0A74B898" w14:textId="2442ABFF" w:rsidR="00512CDD" w:rsidRPr="00031EDB" w:rsidRDefault="00512CDD" w:rsidP="00512CDD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sz w:val="24"/>
          <w:szCs w:val="24"/>
        </w:rPr>
        <w:t xml:space="preserve">Lack of planning severely impacting progress </w:t>
      </w:r>
    </w:p>
    <w:p w14:paraId="3ADA5325" w14:textId="25FE3E9A" w:rsidR="00512CDD" w:rsidRPr="00031EDB" w:rsidRDefault="00512CDD" w:rsidP="00512CDD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sz w:val="24"/>
          <w:szCs w:val="24"/>
        </w:rPr>
        <w:t xml:space="preserve">Issues </w:t>
      </w:r>
      <w:r w:rsidR="00681F1F" w:rsidRPr="00031EDB">
        <w:rPr>
          <w:rFonts w:ascii="Times New Roman" w:eastAsia="Times New Roman" w:hAnsi="Times New Roman" w:cs="Times New Roman"/>
          <w:sz w:val="24"/>
          <w:szCs w:val="24"/>
        </w:rPr>
        <w:t>with the deployment of the website</w:t>
      </w:r>
    </w:p>
    <w:p w14:paraId="7CC15FF9" w14:textId="3F2E7DE8" w:rsidR="00512CDD" w:rsidRDefault="00512CDD" w:rsidP="00512C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A10C96" w14:textId="77777777" w:rsidR="00031EDB" w:rsidRPr="00031EDB" w:rsidRDefault="00031EDB" w:rsidP="00512CD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18BCA4C" w14:textId="77777777" w:rsidR="00512CDD" w:rsidRPr="00031EDB" w:rsidRDefault="00512CDD" w:rsidP="00512CD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b/>
          <w:sz w:val="24"/>
          <w:szCs w:val="24"/>
        </w:rPr>
        <w:t xml:space="preserve">What we need to improve </w:t>
      </w:r>
    </w:p>
    <w:p w14:paraId="0ADC7C63" w14:textId="55399CB3" w:rsidR="00512CDD" w:rsidRPr="00031EDB" w:rsidRDefault="0059673C" w:rsidP="00512CDD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031EDB">
        <w:rPr>
          <w:rFonts w:ascii="Times New Roman" w:eastAsia="Times New Roman" w:hAnsi="Times New Roman" w:cs="Times New Roman"/>
          <w:sz w:val="24"/>
          <w:szCs w:val="24"/>
        </w:rPr>
        <w:t>Planning for the sprint and implementing plans</w:t>
      </w:r>
    </w:p>
    <w:p w14:paraId="7398352E" w14:textId="3B4FBB8B" w:rsidR="00AE09C0" w:rsidRPr="007A7A04" w:rsidRDefault="0059673C" w:rsidP="00681F1F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031EDB">
        <w:rPr>
          <w:rFonts w:ascii="Times New Roman" w:eastAsia="Times New Roman" w:hAnsi="Times New Roman" w:cs="Times New Roman"/>
          <w:sz w:val="24"/>
          <w:szCs w:val="24"/>
        </w:rPr>
        <w:t>Completing most coding aspects early on to ensure we have room to fix errors</w:t>
      </w:r>
    </w:p>
    <w:p w14:paraId="7CDAA978" w14:textId="4CAC81A4" w:rsidR="007A7A04" w:rsidRPr="00031EDB" w:rsidRDefault="007A7A04" w:rsidP="00681F1F">
      <w:pPr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x problems experienced for app deployment</w:t>
      </w:r>
    </w:p>
    <w:sectPr w:rsidR="007A7A04" w:rsidRPr="00031E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078C4"/>
    <w:multiLevelType w:val="multilevel"/>
    <w:tmpl w:val="ACB8AC8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28ED39DD"/>
    <w:multiLevelType w:val="multilevel"/>
    <w:tmpl w:val="296A122A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342414B2"/>
    <w:multiLevelType w:val="multilevel"/>
    <w:tmpl w:val="44D8854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ABC258F"/>
    <w:multiLevelType w:val="hybridMultilevel"/>
    <w:tmpl w:val="0DE8F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E23158"/>
    <w:multiLevelType w:val="hybridMultilevel"/>
    <w:tmpl w:val="E30CF35C"/>
    <w:lvl w:ilvl="0" w:tplc="6C58D51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503531"/>
    <w:multiLevelType w:val="multilevel"/>
    <w:tmpl w:val="D2628F1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 w16cid:durableId="903299238">
    <w:abstractNumId w:val="4"/>
  </w:num>
  <w:num w:numId="2" w16cid:durableId="1428963357">
    <w:abstractNumId w:val="2"/>
  </w:num>
  <w:num w:numId="3" w16cid:durableId="1448549265">
    <w:abstractNumId w:val="0"/>
  </w:num>
  <w:num w:numId="4" w16cid:durableId="221600859">
    <w:abstractNumId w:val="5"/>
  </w:num>
  <w:num w:numId="5" w16cid:durableId="1853452250">
    <w:abstractNumId w:val="1"/>
  </w:num>
  <w:num w:numId="6" w16cid:durableId="14064136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MLUwsDQyszA3M7JU0lEKTi0uzszPAykwrAUAjv1B5ywAAAA="/>
  </w:docVars>
  <w:rsids>
    <w:rsidRoot w:val="00512CDD"/>
    <w:rsid w:val="00031EDB"/>
    <w:rsid w:val="000778B9"/>
    <w:rsid w:val="0013660E"/>
    <w:rsid w:val="00512CDD"/>
    <w:rsid w:val="0059673C"/>
    <w:rsid w:val="00681F1F"/>
    <w:rsid w:val="007A7A04"/>
    <w:rsid w:val="00AE09C0"/>
    <w:rsid w:val="00F0044D"/>
    <w:rsid w:val="00FA7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ED1EE1"/>
  <w15:chartTrackingRefBased/>
  <w15:docId w15:val="{B6A349D1-D229-4CE9-A14B-C90F8E24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CDD"/>
    <w:pPr>
      <w:spacing w:after="0" w:line="276" w:lineRule="auto"/>
    </w:pPr>
    <w:rPr>
      <w:rFonts w:ascii="Arial" w:eastAsia="Arial" w:hAnsi="Arial" w:cs="Arial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78B9"/>
    <w:pPr>
      <w:keepNext/>
      <w:keepLines/>
      <w:numPr>
        <w:numId w:val="2"/>
      </w:numPr>
      <w:spacing w:before="240"/>
      <w:ind w:hanging="360"/>
      <w:outlineLvl w:val="0"/>
    </w:pPr>
    <w:rPr>
      <w:rFonts w:eastAsiaTheme="majorEastAsia" w:cstheme="majorBidi"/>
      <w:b/>
      <w:cap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78B9"/>
    <w:rPr>
      <w:rFonts w:ascii="Times New Roman" w:eastAsiaTheme="majorEastAsia" w:hAnsi="Times New Roman" w:cstheme="majorBidi"/>
      <w:b/>
      <w:caps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A7439"/>
    <w:pPr>
      <w:spacing w:line="240" w:lineRule="auto"/>
      <w:contextualSpacing/>
    </w:pPr>
    <w:rPr>
      <w:rFonts w:eastAsiaTheme="majorEastAsia" w:cstheme="majorBidi"/>
      <w:b/>
      <w: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7439"/>
    <w:rPr>
      <w:rFonts w:ascii="Times New Roman" w:eastAsiaTheme="majorEastAsia" w:hAnsi="Times New Roman" w:cstheme="majorBidi"/>
      <w:b/>
      <w:caps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512C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2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bo Kgatla</dc:creator>
  <cp:keywords/>
  <dc:description/>
  <cp:lastModifiedBy>Karabo Kgatla</cp:lastModifiedBy>
  <cp:revision>3</cp:revision>
  <dcterms:created xsi:type="dcterms:W3CDTF">2022-05-27T17:43:00Z</dcterms:created>
  <dcterms:modified xsi:type="dcterms:W3CDTF">2022-05-28T10:04:00Z</dcterms:modified>
</cp:coreProperties>
</file>